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D9847" w14:textId="1F6BD498" w:rsidR="00A8775C" w:rsidRPr="00833554" w:rsidRDefault="004153F1" w:rsidP="004153F1">
      <w:pPr>
        <w:jc w:val="center"/>
        <w:rPr>
          <w:b/>
          <w:bCs/>
          <w:sz w:val="28"/>
          <w:szCs w:val="28"/>
          <w:u w:val="single"/>
        </w:rPr>
      </w:pPr>
      <w:r w:rsidRPr="00833554">
        <w:rPr>
          <w:b/>
          <w:bCs/>
          <w:sz w:val="28"/>
          <w:szCs w:val="28"/>
          <w:u w:val="single"/>
        </w:rPr>
        <w:t>Risk Management</w:t>
      </w:r>
    </w:p>
    <w:p w14:paraId="0CFC3471" w14:textId="41F0F1A4" w:rsidR="004153F1" w:rsidRDefault="004153F1"/>
    <w:p w14:paraId="53730954" w14:textId="25140449" w:rsidR="00B75178" w:rsidRDefault="00B75178">
      <w:pPr>
        <w:rPr>
          <w:b/>
          <w:bCs/>
          <w:sz w:val="26"/>
          <w:szCs w:val="26"/>
        </w:rPr>
      </w:pPr>
      <w:r w:rsidRPr="00B75178">
        <w:rPr>
          <w:b/>
          <w:bCs/>
          <w:sz w:val="26"/>
          <w:szCs w:val="26"/>
        </w:rPr>
        <w:t>Types of Risks</w:t>
      </w:r>
    </w:p>
    <w:p w14:paraId="0BF52BA1" w14:textId="7F870EE8" w:rsidR="00EE38C4" w:rsidRPr="00833554" w:rsidRDefault="00EE38C4" w:rsidP="00A17678">
      <w:pPr>
        <w:rPr>
          <w:b/>
          <w:bCs/>
          <w:sz w:val="24"/>
          <w:szCs w:val="24"/>
          <w:u w:val="single"/>
        </w:rPr>
      </w:pPr>
      <w:r w:rsidRPr="00833554">
        <w:rPr>
          <w:sz w:val="24"/>
          <w:szCs w:val="24"/>
          <w:u w:val="single"/>
        </w:rPr>
        <w:t>General Risks</w:t>
      </w:r>
    </w:p>
    <w:p w14:paraId="5CC63206" w14:textId="4B9A2AFB" w:rsidR="00EE38C4" w:rsidRPr="00833554" w:rsidRDefault="00EE38C4" w:rsidP="00A17678">
      <w:pPr>
        <w:pStyle w:val="ListParagraph"/>
        <w:numPr>
          <w:ilvl w:val="1"/>
          <w:numId w:val="5"/>
        </w:numPr>
        <w:rPr>
          <w:sz w:val="23"/>
          <w:szCs w:val="23"/>
        </w:rPr>
      </w:pPr>
      <w:r w:rsidRPr="00833554">
        <w:rPr>
          <w:sz w:val="23"/>
          <w:szCs w:val="23"/>
        </w:rPr>
        <w:t>Communication between the Team Members</w:t>
      </w:r>
    </w:p>
    <w:p w14:paraId="3A79F7A8" w14:textId="2B7FB131" w:rsidR="00EE38C4" w:rsidRPr="00833554" w:rsidRDefault="00EE38C4" w:rsidP="00A17678">
      <w:pPr>
        <w:pStyle w:val="ListParagraph"/>
        <w:numPr>
          <w:ilvl w:val="2"/>
          <w:numId w:val="5"/>
        </w:numPr>
      </w:pPr>
      <w:r w:rsidRPr="00833554">
        <w:t>Lack of communication, causing lack of clarity and confusion.</w:t>
      </w:r>
    </w:p>
    <w:p w14:paraId="72266A5F" w14:textId="6E0872ED" w:rsidR="00EE38C4" w:rsidRPr="00833554" w:rsidRDefault="00EE38C4" w:rsidP="00A17678">
      <w:pPr>
        <w:pStyle w:val="ListParagraph"/>
        <w:numPr>
          <w:ilvl w:val="1"/>
          <w:numId w:val="5"/>
        </w:numPr>
        <w:rPr>
          <w:sz w:val="23"/>
          <w:szCs w:val="23"/>
        </w:rPr>
      </w:pPr>
      <w:r w:rsidRPr="00833554">
        <w:rPr>
          <w:sz w:val="23"/>
          <w:szCs w:val="23"/>
        </w:rPr>
        <w:t>COVID 19 Risk</w:t>
      </w:r>
    </w:p>
    <w:p w14:paraId="46CBBCB1" w14:textId="71937499" w:rsidR="00EE38C4" w:rsidRPr="00833554" w:rsidRDefault="00EE38C4" w:rsidP="00A17678">
      <w:pPr>
        <w:pStyle w:val="ListParagraph"/>
        <w:numPr>
          <w:ilvl w:val="2"/>
          <w:numId w:val="5"/>
        </w:numPr>
      </w:pPr>
      <w:r w:rsidRPr="00833554">
        <w:t>Team members catching COVID 19</w:t>
      </w:r>
      <w:r w:rsidR="00CB7572" w:rsidRPr="00833554">
        <w:t xml:space="preserve"> </w:t>
      </w:r>
      <w:r w:rsidRPr="00833554">
        <w:t>(could result in serious illness)</w:t>
      </w:r>
    </w:p>
    <w:p w14:paraId="4CFF0D1F" w14:textId="7AA9FDE2" w:rsidR="00EE38C4" w:rsidRPr="00833554" w:rsidRDefault="00EE38C4" w:rsidP="00CB7572">
      <w:pPr>
        <w:rPr>
          <w:b/>
          <w:bCs/>
          <w:sz w:val="24"/>
          <w:szCs w:val="24"/>
          <w:u w:val="single"/>
        </w:rPr>
      </w:pPr>
      <w:r w:rsidRPr="00833554">
        <w:rPr>
          <w:sz w:val="24"/>
          <w:szCs w:val="24"/>
          <w:u w:val="single"/>
        </w:rPr>
        <w:t>Project Specific Risks</w:t>
      </w:r>
    </w:p>
    <w:p w14:paraId="649D3570" w14:textId="7BCED6DD" w:rsidR="0031043F" w:rsidRPr="00833554" w:rsidRDefault="0031043F" w:rsidP="00B75178">
      <w:pPr>
        <w:pStyle w:val="ListParagraph"/>
        <w:numPr>
          <w:ilvl w:val="0"/>
          <w:numId w:val="2"/>
        </w:numPr>
        <w:rPr>
          <w:sz w:val="23"/>
          <w:szCs w:val="23"/>
        </w:rPr>
      </w:pPr>
      <w:r w:rsidRPr="00833554">
        <w:rPr>
          <w:sz w:val="23"/>
          <w:szCs w:val="23"/>
        </w:rPr>
        <w:t>Coding/Merge</w:t>
      </w:r>
      <w:r w:rsidR="00CB7572" w:rsidRPr="00833554">
        <w:rPr>
          <w:sz w:val="23"/>
          <w:szCs w:val="23"/>
        </w:rPr>
        <w:t xml:space="preserve"> </w:t>
      </w:r>
      <w:r w:rsidRPr="00833554">
        <w:rPr>
          <w:sz w:val="23"/>
          <w:szCs w:val="23"/>
        </w:rPr>
        <w:t>Errors Risk</w:t>
      </w:r>
    </w:p>
    <w:p w14:paraId="7F5EE4CC" w14:textId="195A8C61" w:rsidR="00833554" w:rsidRPr="00833554" w:rsidRDefault="00833554" w:rsidP="00833554">
      <w:pPr>
        <w:pStyle w:val="ListParagraph"/>
        <w:numPr>
          <w:ilvl w:val="1"/>
          <w:numId w:val="2"/>
        </w:numPr>
      </w:pPr>
      <w:r>
        <w:t>There might be some conflict or merge errors in the final code before phase deployment.</w:t>
      </w:r>
    </w:p>
    <w:p w14:paraId="5BFD6DBE" w14:textId="3C686DC0" w:rsidR="0031043F" w:rsidRPr="00833554" w:rsidRDefault="0031043F" w:rsidP="00B75178">
      <w:pPr>
        <w:pStyle w:val="ListParagraph"/>
        <w:numPr>
          <w:ilvl w:val="0"/>
          <w:numId w:val="2"/>
        </w:numPr>
        <w:rPr>
          <w:sz w:val="23"/>
          <w:szCs w:val="23"/>
        </w:rPr>
      </w:pPr>
      <w:r w:rsidRPr="00833554">
        <w:rPr>
          <w:sz w:val="23"/>
          <w:szCs w:val="23"/>
        </w:rPr>
        <w:t>Technical Skill Insufficiency</w:t>
      </w:r>
      <w:r w:rsidRPr="00833554">
        <w:rPr>
          <w:sz w:val="23"/>
          <w:szCs w:val="23"/>
        </w:rPr>
        <w:t xml:space="preserve"> Risk</w:t>
      </w:r>
    </w:p>
    <w:p w14:paraId="7C2B60D6" w14:textId="02EF070F" w:rsidR="0031043F" w:rsidRDefault="0031043F" w:rsidP="0031043F">
      <w:pPr>
        <w:pStyle w:val="ListParagraph"/>
        <w:numPr>
          <w:ilvl w:val="1"/>
          <w:numId w:val="2"/>
        </w:numPr>
      </w:pPr>
      <w:r w:rsidRPr="00833554">
        <w:t xml:space="preserve"> </w:t>
      </w:r>
      <w:r w:rsidR="00833554">
        <w:t>Some Team members don’t have much professional experience, or they are not technically sound in some of the technologies/frameworks.</w:t>
      </w:r>
    </w:p>
    <w:p w14:paraId="318060A9" w14:textId="0B38C660" w:rsidR="00833554" w:rsidRDefault="00833554" w:rsidP="00833554">
      <w:pPr>
        <w:pStyle w:val="ListParagraph"/>
        <w:numPr>
          <w:ilvl w:val="0"/>
          <w:numId w:val="2"/>
        </w:numPr>
      </w:pPr>
      <w:r>
        <w:t>Security Risk</w:t>
      </w:r>
    </w:p>
    <w:p w14:paraId="1C1F04A7" w14:textId="025ADC7D" w:rsidR="00833554" w:rsidRDefault="00833554" w:rsidP="00833554">
      <w:pPr>
        <w:pStyle w:val="ListParagraph"/>
        <w:numPr>
          <w:ilvl w:val="1"/>
          <w:numId w:val="2"/>
        </w:numPr>
      </w:pPr>
      <w:r>
        <w:t>User personal data (like passwords, name, address, contact number might get compromised)</w:t>
      </w:r>
    </w:p>
    <w:p w14:paraId="72C94A19" w14:textId="5CA854A9" w:rsidR="00004DDF" w:rsidRDefault="00004DDF" w:rsidP="00833554">
      <w:pPr>
        <w:pStyle w:val="ListParagraph"/>
        <w:numPr>
          <w:ilvl w:val="1"/>
          <w:numId w:val="2"/>
        </w:numPr>
      </w:pPr>
      <w:r>
        <w:t>Data Inconsistency Issue</w:t>
      </w:r>
    </w:p>
    <w:p w14:paraId="03BD89E7" w14:textId="23E24FDE" w:rsidR="00004DDF" w:rsidRDefault="00004DDF" w:rsidP="00004DDF">
      <w:pPr>
        <w:pStyle w:val="ListParagraph"/>
        <w:numPr>
          <w:ilvl w:val="0"/>
          <w:numId w:val="2"/>
        </w:numPr>
      </w:pPr>
      <w:r>
        <w:t>Scalability Risk</w:t>
      </w:r>
    </w:p>
    <w:p w14:paraId="3C1EBD8F" w14:textId="0B12B3D6" w:rsidR="00004DDF" w:rsidRPr="00833554" w:rsidRDefault="00004DDF" w:rsidP="00004DDF">
      <w:pPr>
        <w:pStyle w:val="ListParagraph"/>
        <w:numPr>
          <w:ilvl w:val="1"/>
          <w:numId w:val="2"/>
        </w:numPr>
      </w:pPr>
      <w:r>
        <w:t>How the system behaves, after the sudden increase in user-base.</w:t>
      </w:r>
    </w:p>
    <w:p w14:paraId="32C970FF" w14:textId="77777777" w:rsidR="004153F1" w:rsidRDefault="004153F1"/>
    <w:p w14:paraId="10501FAF" w14:textId="6877F266" w:rsidR="004153F1" w:rsidRPr="00004DDF" w:rsidRDefault="004153F1" w:rsidP="004153F1">
      <w:pPr>
        <w:rPr>
          <w:b/>
          <w:bCs/>
          <w:sz w:val="24"/>
          <w:szCs w:val="24"/>
          <w:u w:val="single"/>
        </w:rPr>
      </w:pPr>
      <w:r w:rsidRPr="004153F1">
        <w:rPr>
          <w:b/>
          <w:bCs/>
          <w:sz w:val="24"/>
          <w:szCs w:val="24"/>
          <w:u w:val="single"/>
        </w:rPr>
        <w:t>Plans to monitor the risks:</w:t>
      </w:r>
    </w:p>
    <w:p w14:paraId="001CB020" w14:textId="2B8247BE" w:rsidR="00137366" w:rsidRDefault="00137366" w:rsidP="004153F1">
      <w:pPr>
        <w:pStyle w:val="ListParagraph"/>
        <w:numPr>
          <w:ilvl w:val="0"/>
          <w:numId w:val="1"/>
        </w:numPr>
      </w:pPr>
      <w:r>
        <w:t>Conduct multiple meetings between team members to understand their concerns and to avoid any confusion concerning their tasks.</w:t>
      </w:r>
    </w:p>
    <w:p w14:paraId="149E15E4" w14:textId="18A41227" w:rsidR="00137366" w:rsidRDefault="00137366" w:rsidP="00137366">
      <w:pPr>
        <w:pStyle w:val="ListParagraph"/>
        <w:numPr>
          <w:ilvl w:val="0"/>
          <w:numId w:val="1"/>
        </w:numPr>
      </w:pPr>
      <w:r>
        <w:t>Encourage team members to not attend in-person meetings if there are not feeling well. Get there Covid Test Done and remain in isolation for a few days as per the CDC Guidelines</w:t>
      </w:r>
      <w:r>
        <w:t>.</w:t>
      </w:r>
    </w:p>
    <w:p w14:paraId="7CE0DA96" w14:textId="6C215795" w:rsidR="00137366" w:rsidRDefault="00137366" w:rsidP="004153F1">
      <w:pPr>
        <w:pStyle w:val="ListParagraph"/>
        <w:numPr>
          <w:ilvl w:val="0"/>
          <w:numId w:val="1"/>
        </w:numPr>
      </w:pPr>
      <w:r>
        <w:t xml:space="preserve">Members like TL or Scrum Master will monitor Repo Commits on a </w:t>
      </w:r>
      <w:proofErr w:type="spellStart"/>
      <w:r>
        <w:t>randome</w:t>
      </w:r>
      <w:proofErr w:type="spellEnd"/>
      <w:r>
        <w:t xml:space="preserve"> basis to avoid any conflicts in the final codebase.</w:t>
      </w:r>
    </w:p>
    <w:p w14:paraId="25A5244C" w14:textId="1175328D" w:rsidR="00137366" w:rsidRDefault="00137366" w:rsidP="004153F1">
      <w:pPr>
        <w:pStyle w:val="ListParagraph"/>
        <w:numPr>
          <w:ilvl w:val="0"/>
          <w:numId w:val="1"/>
        </w:numPr>
      </w:pPr>
      <w:r>
        <w:t>Peer to Peer Code Reviews and Code inspections will be scheduled after the development phases. More focus will be given to the quality aspect.</w:t>
      </w:r>
    </w:p>
    <w:p w14:paraId="61C19FC0" w14:textId="7C490725" w:rsidR="00137366" w:rsidRDefault="00137366" w:rsidP="004153F1">
      <w:pPr>
        <w:pStyle w:val="ListParagraph"/>
        <w:numPr>
          <w:ilvl w:val="0"/>
          <w:numId w:val="1"/>
        </w:numPr>
      </w:pPr>
      <w:r>
        <w:t>Coding guidelines documents will be shared with the team before the actual development starts.</w:t>
      </w:r>
    </w:p>
    <w:p w14:paraId="6CDC319F" w14:textId="52FF4273" w:rsidR="004153F1" w:rsidRDefault="004153F1" w:rsidP="004153F1">
      <w:pPr>
        <w:pStyle w:val="ListParagraph"/>
        <w:numPr>
          <w:ilvl w:val="0"/>
          <w:numId w:val="1"/>
        </w:numPr>
      </w:pPr>
      <w:r>
        <w:t xml:space="preserve">Testing </w:t>
      </w:r>
      <w:r w:rsidR="00137366">
        <w:t>will be performed</w:t>
      </w:r>
      <w:r>
        <w:t xml:space="preserve"> </w:t>
      </w:r>
      <w:r w:rsidR="00137366">
        <w:t xml:space="preserve">at </w:t>
      </w:r>
      <w:r>
        <w:t>every phase of development as an end</w:t>
      </w:r>
      <w:r w:rsidR="00833554">
        <w:t>-</w:t>
      </w:r>
      <w:r>
        <w:t>user.</w:t>
      </w:r>
    </w:p>
    <w:p w14:paraId="566891AD" w14:textId="4487E360" w:rsidR="004153F1" w:rsidRDefault="00137366" w:rsidP="004153F1">
      <w:pPr>
        <w:pStyle w:val="ListParagraph"/>
        <w:numPr>
          <w:ilvl w:val="0"/>
          <w:numId w:val="1"/>
        </w:numPr>
      </w:pPr>
      <w:r>
        <w:t>In-house training or technical talks will be organized between the team members to improve their technical expertise.</w:t>
      </w:r>
    </w:p>
    <w:p w14:paraId="04A98FDD" w14:textId="0252FB86" w:rsidR="004153F1" w:rsidRDefault="00833554" w:rsidP="004153F1">
      <w:pPr>
        <w:pStyle w:val="ListParagraph"/>
        <w:numPr>
          <w:ilvl w:val="0"/>
          <w:numId w:val="1"/>
        </w:numPr>
      </w:pPr>
      <w:r w:rsidRPr="00833554">
        <w:t>Utilized adequate and extra time for each module and include additional time for end-to-end testing after each phase</w:t>
      </w:r>
      <w:r w:rsidR="00137366">
        <w:t>.</w:t>
      </w:r>
    </w:p>
    <w:p w14:paraId="7800C7FB" w14:textId="77777777" w:rsidR="004153F1" w:rsidRPr="004153F1" w:rsidRDefault="004153F1" w:rsidP="004153F1">
      <w:pPr>
        <w:rPr>
          <w:b/>
          <w:bCs/>
          <w:sz w:val="24"/>
          <w:szCs w:val="24"/>
        </w:rPr>
      </w:pPr>
      <w:r w:rsidRPr="004153F1">
        <w:rPr>
          <w:b/>
          <w:bCs/>
          <w:sz w:val="24"/>
          <w:szCs w:val="24"/>
        </w:rPr>
        <w:lastRenderedPageBreak/>
        <w:t>Reevaluation of risks:</w:t>
      </w:r>
    </w:p>
    <w:p w14:paraId="61600469" w14:textId="1CCB0610" w:rsidR="00137366" w:rsidRDefault="004153F1" w:rsidP="00137366">
      <w:pPr>
        <w:pStyle w:val="ListParagraph"/>
        <w:numPr>
          <w:ilvl w:val="0"/>
          <w:numId w:val="11"/>
        </w:numPr>
      </w:pPr>
      <w:r>
        <w:t>After fixing the bugs that occurred at the end of every phase, we will be re-evaluating them</w:t>
      </w:r>
      <w:r w:rsidR="00137366">
        <w:t xml:space="preserve"> </w:t>
      </w:r>
      <w:r>
        <w:t xml:space="preserve">before starting </w:t>
      </w:r>
      <w:r w:rsidR="00004DDF">
        <w:t xml:space="preserve">a </w:t>
      </w:r>
      <w:r>
        <w:t>new phase.</w:t>
      </w:r>
    </w:p>
    <w:p w14:paraId="630109A7" w14:textId="6EEE9A71" w:rsidR="00137366" w:rsidRDefault="00137366" w:rsidP="00137366">
      <w:pPr>
        <w:pStyle w:val="ListParagraph"/>
        <w:numPr>
          <w:ilvl w:val="0"/>
          <w:numId w:val="11"/>
        </w:numPr>
      </w:pPr>
      <w:r>
        <w:t>Backlog items will also be monitored from the Trello Board to check design/requirements risks.</w:t>
      </w:r>
    </w:p>
    <w:p w14:paraId="52A7D125" w14:textId="7ED805BA" w:rsidR="00137366" w:rsidRDefault="00137366" w:rsidP="00137366">
      <w:pPr>
        <w:pStyle w:val="ListParagraph"/>
        <w:numPr>
          <w:ilvl w:val="0"/>
          <w:numId w:val="11"/>
        </w:numPr>
      </w:pPr>
      <w:r>
        <w:t>Walkthrough and Inspection of source code will be done.</w:t>
      </w:r>
    </w:p>
    <w:p w14:paraId="2D50FFCE" w14:textId="77777777" w:rsidR="00833554" w:rsidRDefault="00833554" w:rsidP="004153F1"/>
    <w:p w14:paraId="7294DEB5" w14:textId="77777777" w:rsidR="004153F1" w:rsidRPr="004153F1" w:rsidRDefault="004153F1" w:rsidP="004153F1">
      <w:pPr>
        <w:rPr>
          <w:b/>
          <w:bCs/>
          <w:sz w:val="24"/>
          <w:szCs w:val="24"/>
        </w:rPr>
      </w:pPr>
      <w:r w:rsidRPr="004153F1">
        <w:rPr>
          <w:b/>
          <w:bCs/>
          <w:sz w:val="24"/>
          <w:szCs w:val="24"/>
        </w:rPr>
        <w:t>Contingency plans for the risks:</w:t>
      </w:r>
    </w:p>
    <w:p w14:paraId="0E47F8F7" w14:textId="4823A1E6" w:rsidR="004153F1" w:rsidRDefault="004153F1" w:rsidP="00137366">
      <w:pPr>
        <w:pStyle w:val="ListParagraph"/>
        <w:numPr>
          <w:ilvl w:val="0"/>
          <w:numId w:val="8"/>
        </w:numPr>
      </w:pPr>
      <w:r>
        <w:t>We do the testing considering every possible scenario(risks) that could occur.</w:t>
      </w:r>
    </w:p>
    <w:p w14:paraId="1A06C927" w14:textId="5A1EA49B" w:rsidR="00137366" w:rsidRDefault="00137366" w:rsidP="00137366">
      <w:pPr>
        <w:pStyle w:val="ListParagraph"/>
        <w:numPr>
          <w:ilvl w:val="0"/>
          <w:numId w:val="8"/>
        </w:numPr>
      </w:pPr>
      <w:r>
        <w:t>Workload will be allocated accordingly between the team if someone catches Covid 19.</w:t>
      </w:r>
    </w:p>
    <w:p w14:paraId="109EB37D" w14:textId="08E987C7" w:rsidR="00137366" w:rsidRDefault="00137366" w:rsidP="00137366">
      <w:pPr>
        <w:pStyle w:val="ListParagraph"/>
        <w:numPr>
          <w:ilvl w:val="0"/>
          <w:numId w:val="8"/>
        </w:numPr>
      </w:pPr>
      <w:r>
        <w:t>Sprint Review meetings will be organized to resolve functional and non</w:t>
      </w:r>
      <w:r w:rsidR="001E772D">
        <w:t>-</w:t>
      </w:r>
      <w:r>
        <w:t>functional issues related to the application.</w:t>
      </w:r>
    </w:p>
    <w:p w14:paraId="736DB481" w14:textId="111B97CB" w:rsidR="00137366" w:rsidRDefault="00137366" w:rsidP="00137366">
      <w:pPr>
        <w:pStyle w:val="ListParagraph"/>
        <w:numPr>
          <w:ilvl w:val="0"/>
          <w:numId w:val="8"/>
        </w:numPr>
      </w:pPr>
      <w:r>
        <w:t xml:space="preserve">A separate clone of the existing branch will be created in the repo to handle code conflicts and other merge issues. Git operations like </w:t>
      </w:r>
      <w:r w:rsidRPr="00137366">
        <w:rPr>
          <w:u w:val="single"/>
        </w:rPr>
        <w:t>Rebase</w:t>
      </w:r>
      <w:r>
        <w:t xml:space="preserve"> or </w:t>
      </w:r>
      <w:r w:rsidRPr="00137366">
        <w:rPr>
          <w:u w:val="single"/>
        </w:rPr>
        <w:t>Cherry Pick</w:t>
      </w:r>
      <w:r>
        <w:t xml:space="preserve"> will be performed to fix merge conflicts.</w:t>
      </w:r>
    </w:p>
    <w:p w14:paraId="56F79E6F" w14:textId="6A9B126C" w:rsidR="00137366" w:rsidRDefault="00137366" w:rsidP="00137366">
      <w:pPr>
        <w:pStyle w:val="ListParagraph"/>
        <w:numPr>
          <w:ilvl w:val="0"/>
          <w:numId w:val="8"/>
        </w:numPr>
      </w:pPr>
      <w:r>
        <w:t>To handle scalability issues, Load Balancer will be used on the deployment server.</w:t>
      </w:r>
    </w:p>
    <w:sectPr w:rsidR="001373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26405"/>
    <w:multiLevelType w:val="hybridMultilevel"/>
    <w:tmpl w:val="DE0ACB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54F722A"/>
    <w:multiLevelType w:val="hybridMultilevel"/>
    <w:tmpl w:val="249CC6D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27C02283"/>
    <w:multiLevelType w:val="hybridMultilevel"/>
    <w:tmpl w:val="838E6EF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D28180C"/>
    <w:multiLevelType w:val="hybridMultilevel"/>
    <w:tmpl w:val="48E28028"/>
    <w:lvl w:ilvl="0" w:tplc="04090001">
      <w:start w:val="1"/>
      <w:numFmt w:val="bullet"/>
      <w:lvlText w:val=""/>
      <w:lvlJc w:val="left"/>
      <w:pPr>
        <w:ind w:left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9179F1"/>
    <w:multiLevelType w:val="hybridMultilevel"/>
    <w:tmpl w:val="C9C047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C008B8"/>
    <w:multiLevelType w:val="hybridMultilevel"/>
    <w:tmpl w:val="EC88C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E2A90C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59346A"/>
    <w:multiLevelType w:val="hybridMultilevel"/>
    <w:tmpl w:val="F55A2C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7966A4C"/>
    <w:multiLevelType w:val="hybridMultilevel"/>
    <w:tmpl w:val="FB5218E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0A2A39"/>
    <w:multiLevelType w:val="hybridMultilevel"/>
    <w:tmpl w:val="EF58BA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9334426"/>
    <w:multiLevelType w:val="hybridMultilevel"/>
    <w:tmpl w:val="772A135A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4FF351B"/>
    <w:multiLevelType w:val="hybridMultilevel"/>
    <w:tmpl w:val="27B47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7"/>
  </w:num>
  <w:num w:numId="4">
    <w:abstractNumId w:val="4"/>
  </w:num>
  <w:num w:numId="5">
    <w:abstractNumId w:val="5"/>
  </w:num>
  <w:num w:numId="6">
    <w:abstractNumId w:val="1"/>
  </w:num>
  <w:num w:numId="7">
    <w:abstractNumId w:val="6"/>
  </w:num>
  <w:num w:numId="8">
    <w:abstractNumId w:val="3"/>
  </w:num>
  <w:num w:numId="9">
    <w:abstractNumId w:val="8"/>
  </w:num>
  <w:num w:numId="10">
    <w:abstractNumId w:val="9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1tTS0sLAwMDSxNLBU0lEKTi0uzszPAykwrAUA3yVvbCwAAAA="/>
  </w:docVars>
  <w:rsids>
    <w:rsidRoot w:val="00A74426"/>
    <w:rsid w:val="00004DDF"/>
    <w:rsid w:val="0008398F"/>
    <w:rsid w:val="00137366"/>
    <w:rsid w:val="001E772D"/>
    <w:rsid w:val="0031043F"/>
    <w:rsid w:val="004153F1"/>
    <w:rsid w:val="005D558D"/>
    <w:rsid w:val="00833554"/>
    <w:rsid w:val="00A17678"/>
    <w:rsid w:val="00A74426"/>
    <w:rsid w:val="00B75178"/>
    <w:rsid w:val="00CB7572"/>
    <w:rsid w:val="00EE3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ECA9E6"/>
  <w15:chartTrackingRefBased/>
  <w15:docId w15:val="{AFC7A4D1-EAF1-4875-B9C6-9F7578469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53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393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cp:keywords/>
  <dc:description/>
  <cp:lastModifiedBy>Arora, Abhay</cp:lastModifiedBy>
  <cp:revision>8</cp:revision>
  <dcterms:created xsi:type="dcterms:W3CDTF">2022-02-05T18:26:00Z</dcterms:created>
  <dcterms:modified xsi:type="dcterms:W3CDTF">2022-02-05T19:56:00Z</dcterms:modified>
</cp:coreProperties>
</file>